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3EFB59FE"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gion or Division:</w:t>
      </w:r>
      <w:r w:rsidR="000F265F">
        <w:rPr>
          <w:rFonts w:ascii="Times New Roman" w:eastAsia="Times New Roman" w:hAnsi="Times New Roman" w:cs="Times New Roman"/>
          <w:sz w:val="24"/>
          <w:szCs w:val="24"/>
        </w:rPr>
        <w:t xml:space="preserve"> Region V</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8F2E33F" w14:textId="342DE22B"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sidR="000F265F">
        <w:rPr>
          <w:rFonts w:ascii="Times New Roman" w:eastAsia="Times New Roman" w:hAnsi="Times New Roman" w:cs="Times New Roman"/>
          <w:sz w:val="24"/>
          <w:szCs w:val="24"/>
        </w:rPr>
        <w:t xml:space="preserve"> Craig Statucki</w:t>
      </w:r>
      <w:r>
        <w:rPr>
          <w:rFonts w:ascii="Times New Roman" w:eastAsia="Times New Roman" w:hAnsi="Times New Roman" w:cs="Times New Roman"/>
          <w:sz w:val="24"/>
          <w:szCs w:val="24"/>
        </w:rPr>
        <w:tab/>
      </w:r>
    </w:p>
    <w:p w14:paraId="6904ADDE" w14:textId="56320F74"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sidR="000F265F">
        <w:rPr>
          <w:rFonts w:ascii="Times New Roman" w:eastAsia="Times New Roman" w:hAnsi="Times New Roman" w:cs="Times New Roman"/>
          <w:sz w:val="24"/>
          <w:szCs w:val="24"/>
        </w:rPr>
        <w:t>11/4/25</w:t>
      </w:r>
      <w:r>
        <w:rPr>
          <w:rFonts w:ascii="Times New Roman" w:eastAsia="Times New Roman" w:hAnsi="Times New Roman" w:cs="Times New Roman"/>
          <w:sz w:val="24"/>
          <w:szCs w:val="24"/>
        </w:rPr>
        <w:tab/>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3FD82A8E" w14:textId="3ED52F95"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Pr="00270424">
              <w:rPr>
                <w:rFonts w:ascii="Times New Roman" w:eastAsia="Times New Roman" w:hAnsi="Times New Roman" w:cs="Times New Roman"/>
                <w:b/>
                <w:bCs/>
                <w:i/>
                <w:iCs/>
                <w:color w:val="000000"/>
                <w:sz w:val="24"/>
                <w:szCs w:val="24"/>
              </w:rPr>
              <w:t xml:space="preserve">  </w:t>
            </w:r>
            <w:r w:rsidR="000F265F" w:rsidRPr="000F265F">
              <w:rPr>
                <w:rFonts w:ascii="Times New Roman" w:eastAsia="Times New Roman" w:hAnsi="Times New Roman" w:cs="Times New Roman"/>
                <w:b/>
                <w:bCs/>
                <w:i/>
                <w:iCs/>
                <w:color w:val="000000"/>
                <w:sz w:val="24"/>
                <w:szCs w:val="24"/>
              </w:rPr>
              <w:t>https://docs.google.com/document/d/153vsmHGWIb9ZbDBnMVu9azZW0j6BX7Il/edit?usp=sharing&amp;ouid=103752698915894954182&amp;rtpof=true&amp;sd=true</w:t>
            </w:r>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48192D97" w14:textId="382B96E5" w:rsidR="001F66C4" w:rsidRDefault="000F265F"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have restructured our policy committee meeting sequence so that we can focus on the strategic plan more by having specific policy committee meetings to focus on the strategic plan and budget</w:t>
            </w:r>
          </w:p>
          <w:p w14:paraId="2A506EB2" w14:textId="56B6F49A" w:rsidR="000F265F" w:rsidRDefault="000F265F"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 to utilize the policy meeting at VISION to continue the practice from last year to focus on the strategic plan</w:t>
            </w:r>
          </w:p>
          <w:p w14:paraId="0B039BD7"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C0CDB9C"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34413DF" w14:textId="5334EE32"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6E19F418" w14:textId="089DD760" w:rsidR="00B47C3D" w:rsidRDefault="000F2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nt quarterly newsletters, met with Colorado and Utah ACTE in separate meetings regarding future Region V conferences, attended the Nevada ACTE fall social event in Las Vegas, NV.</w:t>
            </w: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2D14D136" w:rsidR="00B47C3D" w:rsidRDefault="000F2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on V Fellows have determined that the previous communication awards have run its course and want a new challenge. The Region V Fellows will be responsible for coordinating the leadership strand at ACTE Region V in Utah.</w:t>
            </w: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54F35DCC" w:rsidR="00B47C3D" w:rsidRDefault="000F2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e Region V vice-president-elect on the ballot in December. The Region thought it was going to have multiple candidates, but two other candidates expressed concerns about travel expenses during the elect year.</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6A257A7D" w:rsidR="00B47C3D" w:rsidRDefault="000F2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ture Region V Conferences – states are confused on</w:t>
            </w:r>
            <w:r w:rsidR="00D43EAE">
              <w:rPr>
                <w:rFonts w:ascii="Times New Roman" w:eastAsia="Times New Roman" w:hAnsi="Times New Roman" w:cs="Times New Roman"/>
                <w:color w:val="000000"/>
                <w:sz w:val="24"/>
                <w:szCs w:val="24"/>
              </w:rPr>
              <w:t xml:space="preserve"> the order of operations regarding the MOU, hotel contracts, and submitting a proposal to host a future site.</w:t>
            </w:r>
          </w:p>
        </w:tc>
        <w:tc>
          <w:tcPr>
            <w:tcW w:w="3597" w:type="dxa"/>
          </w:tcPr>
          <w:p w14:paraId="41346D61" w14:textId="62872312" w:rsidR="00B47C3D"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s are unwilling to host future Region V conferences and only states with executive directors are considering hosting future region conferences.</w:t>
            </w:r>
          </w:p>
        </w:tc>
        <w:tc>
          <w:tcPr>
            <w:tcW w:w="3597" w:type="dxa"/>
          </w:tcPr>
          <w:p w14:paraId="13550B24" w14:textId="26EDBE2B" w:rsidR="00B47C3D"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ed a timeline/order of operations about what order events occur.</w:t>
            </w:r>
          </w:p>
        </w:tc>
      </w:tr>
      <w:tr w:rsidR="00B47C3D" w14:paraId="6E0A8BB6" w14:textId="77777777">
        <w:trPr>
          <w:trHeight w:val="1152"/>
        </w:trPr>
        <w:tc>
          <w:tcPr>
            <w:tcW w:w="3596" w:type="dxa"/>
          </w:tcPr>
          <w:p w14:paraId="4DDE609A" w14:textId="50E63319" w:rsidR="00B47C3D"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jecting future Region conference attendance. This is particularly difficult for the next two states because Nevada and Hawaii hosted in resort towns and had large attendance.</w:t>
            </w:r>
          </w:p>
        </w:tc>
        <w:tc>
          <w:tcPr>
            <w:tcW w:w="3597" w:type="dxa"/>
          </w:tcPr>
          <w:p w14:paraId="672CC0BF" w14:textId="5E7E5E83" w:rsidR="00B47C3D"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s planning complications for the host state and future host states who are trying to determine attendance which may result in a decrease in quality</w:t>
            </w:r>
          </w:p>
        </w:tc>
        <w:tc>
          <w:tcPr>
            <w:tcW w:w="3597" w:type="dxa"/>
          </w:tcPr>
          <w:p w14:paraId="3AEB4032" w14:textId="79D90F27" w:rsidR="00B47C3D"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base of conference attendance at the Region and state level that is accessible to state and region leaders.</w:t>
            </w: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1F114271"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383F66E4" w:rsidR="00B47C3D" w:rsidRDefault="000F2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60143181"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512F42F0" w14:textId="3FE72A11" w:rsidR="00B47C3D"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nefits </w:t>
            </w:r>
            <w:r w:rsidR="008373CF">
              <w:rPr>
                <w:rFonts w:ascii="Times New Roman" w:eastAsia="Times New Roman" w:hAnsi="Times New Roman" w:cs="Times New Roman"/>
                <w:color w:val="000000"/>
                <w:sz w:val="24"/>
                <w:szCs w:val="24"/>
              </w:rPr>
              <w:t>provided directly to states and members for</w:t>
            </w:r>
            <w:r>
              <w:rPr>
                <w:rFonts w:ascii="Times New Roman" w:eastAsia="Times New Roman" w:hAnsi="Times New Roman" w:cs="Times New Roman"/>
                <w:color w:val="000000"/>
                <w:sz w:val="24"/>
                <w:szCs w:val="24"/>
              </w:rPr>
              <w:t xml:space="preserve"> being a unified state vs a non-unified state.</w:t>
            </w:r>
          </w:p>
          <w:p w14:paraId="1AF239BA" w14:textId="77777777" w:rsidR="00D43EAE"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B518A87" w14:textId="0A95F2A9" w:rsidR="00D43EAE" w:rsidRDefault="00D43EA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roximate age of the technology used for new membership and renewals</w:t>
            </w:r>
            <w:r w:rsidR="008373C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onference registration</w:t>
            </w:r>
            <w:r w:rsidR="008373CF">
              <w:rPr>
                <w:rFonts w:ascii="Times New Roman" w:eastAsia="Times New Roman" w:hAnsi="Times New Roman" w:cs="Times New Roman"/>
                <w:color w:val="000000"/>
                <w:sz w:val="24"/>
                <w:szCs w:val="24"/>
              </w:rPr>
              <w:t xml:space="preserve"> (national, region, and state), and the awards portal</w:t>
            </w:r>
            <w:r>
              <w:rPr>
                <w:rFonts w:ascii="Times New Roman" w:eastAsia="Times New Roman" w:hAnsi="Times New Roman" w:cs="Times New Roman"/>
                <w:color w:val="000000"/>
                <w:sz w:val="24"/>
                <w:szCs w:val="24"/>
              </w:rPr>
              <w:t>. What is the ability for these systems to talk with each other so that region, division, and state leaders can get accurate information without accessing multiple systems</w:t>
            </w:r>
            <w:r w:rsidR="008373CF">
              <w:rPr>
                <w:rFonts w:ascii="Times New Roman" w:eastAsia="Times New Roman" w:hAnsi="Times New Roman" w:cs="Times New Roman"/>
                <w:color w:val="000000"/>
                <w:sz w:val="24"/>
                <w:szCs w:val="24"/>
              </w:rPr>
              <w:t>? What training is provided to state leaders on these systems and how user-friendly have states/award candidates reported the systems to be?</w:t>
            </w:r>
          </w:p>
          <w:p w14:paraId="3B4EAB0F" w14:textId="77777777" w:rsidR="008373CF" w:rsidRDefault="008373C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4401F26" w14:textId="47DCEA49" w:rsidR="008373CF" w:rsidRDefault="008373C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on promoting the Lifetime Hall of Fame.</w:t>
            </w:r>
          </w:p>
          <w:p w14:paraId="6C544709" w14:textId="2A511939" w:rsidR="008373CF" w:rsidRDefault="008373C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CDF53" w14:textId="77777777" w:rsidR="003C1F29" w:rsidRDefault="003C1F29">
      <w:pPr>
        <w:spacing w:after="0" w:line="240" w:lineRule="auto"/>
      </w:pPr>
      <w:r>
        <w:separator/>
      </w:r>
    </w:p>
  </w:endnote>
  <w:endnote w:type="continuationSeparator" w:id="0">
    <w:p w14:paraId="5D2FA016" w14:textId="77777777" w:rsidR="003C1F29" w:rsidRDefault="003C1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DC9F1" w14:textId="77777777" w:rsidR="003C1F29" w:rsidRDefault="003C1F29">
      <w:pPr>
        <w:spacing w:after="0" w:line="240" w:lineRule="auto"/>
      </w:pPr>
      <w:r>
        <w:separator/>
      </w:r>
    </w:p>
  </w:footnote>
  <w:footnote w:type="continuationSeparator" w:id="0">
    <w:p w14:paraId="23B8338D" w14:textId="77777777" w:rsidR="003C1F29" w:rsidRDefault="003C1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5914"/>
    <w:rsid w:val="000F265F"/>
    <w:rsid w:val="00120005"/>
    <w:rsid w:val="00135C07"/>
    <w:rsid w:val="001F66C4"/>
    <w:rsid w:val="00205857"/>
    <w:rsid w:val="00270424"/>
    <w:rsid w:val="003C1F29"/>
    <w:rsid w:val="006860E8"/>
    <w:rsid w:val="006A05D3"/>
    <w:rsid w:val="006F045D"/>
    <w:rsid w:val="007E2ACA"/>
    <w:rsid w:val="008179A4"/>
    <w:rsid w:val="008373CF"/>
    <w:rsid w:val="008F07B3"/>
    <w:rsid w:val="009347F6"/>
    <w:rsid w:val="0095681B"/>
    <w:rsid w:val="009B42F7"/>
    <w:rsid w:val="009D7B48"/>
    <w:rsid w:val="00B034EB"/>
    <w:rsid w:val="00B47C3D"/>
    <w:rsid w:val="00BA1258"/>
    <w:rsid w:val="00C85BEB"/>
    <w:rsid w:val="00D43EAE"/>
    <w:rsid w:val="00D4755D"/>
    <w:rsid w:val="00DD6CDC"/>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3.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4.xml><?xml version="1.0" encoding="utf-8"?>
<ds:datastoreItem xmlns:ds="http://schemas.openxmlformats.org/officeDocument/2006/customXml" ds:itemID="{B104ED0B-51AD-4D0F-965A-E738890BFA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Craig Statucki</cp:lastModifiedBy>
  <cp:revision>2</cp:revision>
  <dcterms:created xsi:type="dcterms:W3CDTF">2025-11-05T02:28:00Z</dcterms:created>
  <dcterms:modified xsi:type="dcterms:W3CDTF">2025-11-0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5" name="docLang">
    <vt:lpwstr>en</vt:lpwstr>
  </property>
</Properties>
</file>